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F85AE7" w14:textId="77777777" w:rsidR="00583824" w:rsidRDefault="00583824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10"/>
          <w:szCs w:val="10"/>
        </w:rPr>
      </w:pPr>
      <w:bookmarkStart w:id="0" w:name="_gjdgxs" w:colFirst="0" w:colLast="0"/>
      <w:bookmarkEnd w:id="0"/>
    </w:p>
    <w:p w14:paraId="5EC4591C" w14:textId="77777777" w:rsidR="00583824" w:rsidRDefault="00604EE0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42"/>
          <w:szCs w:val="42"/>
        </w:rPr>
      </w:pPr>
      <w:r>
        <w:rPr>
          <w:rFonts w:ascii="Times New Roman" w:eastAsia="Times New Roman" w:hAnsi="Times New Roman" w:cs="Times New Roman"/>
          <w:b/>
          <w:sz w:val="42"/>
          <w:szCs w:val="42"/>
        </w:rPr>
        <w:t>Department of Computer Science and Engineering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745"/>
        <w:gridCol w:w="2605"/>
      </w:tblGrid>
      <w:tr w:rsidR="00583824" w14:paraId="0634066F" w14:textId="77777777">
        <w:tc>
          <w:tcPr>
            <w:tcW w:w="6745" w:type="dxa"/>
            <w:vAlign w:val="center"/>
          </w:tcPr>
          <w:p w14:paraId="2D9B777E" w14:textId="77777777" w:rsidR="00583824" w:rsidRDefault="00604EE0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Course Code: CSE220</w:t>
            </w:r>
          </w:p>
        </w:tc>
        <w:tc>
          <w:tcPr>
            <w:tcW w:w="2605" w:type="dxa"/>
            <w:vAlign w:val="center"/>
          </w:tcPr>
          <w:p w14:paraId="4043DAF7" w14:textId="77777777" w:rsidR="00583824" w:rsidRDefault="00604EE0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Credits: 1.5</w:t>
            </w:r>
          </w:p>
        </w:tc>
      </w:tr>
      <w:tr w:rsidR="00583824" w14:paraId="3C5360B7" w14:textId="77777777">
        <w:tc>
          <w:tcPr>
            <w:tcW w:w="6745" w:type="dxa"/>
            <w:vAlign w:val="center"/>
          </w:tcPr>
          <w:p w14:paraId="14E7757E" w14:textId="77777777" w:rsidR="00583824" w:rsidRDefault="00604EE0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Course Name: Data Structure</w:t>
            </w:r>
          </w:p>
        </w:tc>
        <w:tc>
          <w:tcPr>
            <w:tcW w:w="2605" w:type="dxa"/>
            <w:vAlign w:val="center"/>
          </w:tcPr>
          <w:p w14:paraId="0E9319D9" w14:textId="77777777" w:rsidR="00583824" w:rsidRDefault="00604EE0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emester: Fall’18</w:t>
            </w:r>
          </w:p>
        </w:tc>
      </w:tr>
    </w:tbl>
    <w:p w14:paraId="65B21FE0" w14:textId="77777777" w:rsidR="00583824" w:rsidRDefault="00604EE0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br/>
      </w:r>
      <w:r>
        <w:rPr>
          <w:rFonts w:ascii="Times New Roman" w:eastAsia="Times New Roman" w:hAnsi="Times New Roman" w:cs="Times New Roman"/>
          <w:b/>
          <w:sz w:val="26"/>
          <w:szCs w:val="26"/>
        </w:rPr>
        <w:t>Lab 05</w:t>
      </w:r>
      <w:r>
        <w:rPr>
          <w:rFonts w:ascii="Times New Roman" w:eastAsia="Times New Roman" w:hAnsi="Times New Roman" w:cs="Times New Roman"/>
          <w:b/>
          <w:sz w:val="26"/>
          <w:szCs w:val="26"/>
        </w:rPr>
        <w:br/>
        <w:t>Dummy Headed Doubly Linked Circular List</w:t>
      </w:r>
    </w:p>
    <w:p w14:paraId="7D7DB494" w14:textId="34D9DC86" w:rsidR="00583824" w:rsidRPr="009C6C42" w:rsidRDefault="00604EE0" w:rsidP="009C6C4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26" w:hanging="426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C6C4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opic Overview:</w:t>
      </w:r>
    </w:p>
    <w:p w14:paraId="528B19D7" w14:textId="5566E5C1" w:rsidR="00583824" w:rsidRDefault="00604EE0" w:rsidP="009C6C4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2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udents will be able to create </w:t>
      </w:r>
      <w:r>
        <w:rPr>
          <w:rFonts w:ascii="Times New Roman" w:eastAsia="Times New Roman" w:hAnsi="Times New Roman" w:cs="Times New Roman"/>
          <w:sz w:val="24"/>
          <w:szCs w:val="24"/>
        </w:rPr>
        <w:t>Dummy Headed Doubly Linked Circular List</w:t>
      </w:r>
      <w:r w:rsidR="009C6C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actically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y will have hands-on practice over the basic operations </w:t>
      </w:r>
      <w:r>
        <w:rPr>
          <w:rFonts w:ascii="Times New Roman" w:eastAsia="Times New Roman" w:hAnsi="Times New Roman" w:cs="Times New Roman"/>
          <w:sz w:val="24"/>
          <w:szCs w:val="24"/>
        </w:rPr>
        <w:t>Dummy Headed Doubly Linked Circular List.</w:t>
      </w:r>
    </w:p>
    <w:p w14:paraId="3D6B1BC8" w14:textId="77777777" w:rsidR="00583824" w:rsidRDefault="005838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11596DB" w14:textId="6DD8A6F8" w:rsidR="00583824" w:rsidRPr="009C6C42" w:rsidRDefault="00604EE0" w:rsidP="009C6C42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426" w:hanging="426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C6C4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sson Fit:</w:t>
      </w:r>
    </w:p>
    <w:p w14:paraId="4449292C" w14:textId="2AF0FCD5" w:rsidR="00583824" w:rsidRDefault="00604EE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lab itself should be followed by the previous lab and theory knowledge on 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inkedList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ata </w:t>
      </w:r>
      <w:r w:rsidR="009C6C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ructure </w:t>
      </w:r>
      <w:r w:rsidR="009C6C42">
        <w:rPr>
          <w:rFonts w:ascii="Times New Roman" w:eastAsia="Times New Roman" w:hAnsi="Times New Roman" w:cs="Times New Roman"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basic knowledge of programming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oreover, students need to be familiar with basic programming in Java and IDE (Dr. Java),</w:t>
      </w:r>
    </w:p>
    <w:p w14:paraId="45BD601D" w14:textId="77777777" w:rsidR="00583824" w:rsidRDefault="005838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D1D1E4B" w14:textId="77777777" w:rsidR="00583824" w:rsidRDefault="00604EE0" w:rsidP="009C6C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284" w:hanging="284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earning Outcome:</w:t>
      </w:r>
    </w:p>
    <w:p w14:paraId="311FC9FC" w14:textId="77777777" w:rsidR="00583824" w:rsidRDefault="00604EE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fter this lecture, the students will be able to:</w:t>
      </w:r>
    </w:p>
    <w:p w14:paraId="2B949EDE" w14:textId="77777777" w:rsidR="00583824" w:rsidRDefault="00604EE0" w:rsidP="009C6C42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hanging="54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 doubly linked circular list</w:t>
      </w:r>
    </w:p>
    <w:p w14:paraId="7F9F67B6" w14:textId="77777777" w:rsidR="00583824" w:rsidRDefault="00604EE0" w:rsidP="009C6C42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hanging="540"/>
        <w:contextualSpacing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 basic operations like insert, delete, update on doubly linked list.</w:t>
      </w:r>
    </w:p>
    <w:p w14:paraId="215AB2BF" w14:textId="77777777" w:rsidR="00583824" w:rsidRDefault="005838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880628" w14:textId="77777777" w:rsidR="00583824" w:rsidRDefault="00604EE0" w:rsidP="009C6C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 w:hanging="27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nticipated Challenges and Possible Solutions</w:t>
      </w:r>
    </w:p>
    <w:p w14:paraId="1060EBEC" w14:textId="7353C36D" w:rsidR="00583824" w:rsidRDefault="00604EE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hanging="540"/>
        <w:contextualSpacing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udents may run into </w:t>
      </w:r>
      <w:r w:rsidR="009C6C42">
        <w:rPr>
          <w:rFonts w:ascii="Times New Roman" w:eastAsia="Times New Roman" w:hAnsi="Times New Roman" w:cs="Times New Roman"/>
          <w:b/>
          <w:sz w:val="24"/>
          <w:szCs w:val="24"/>
        </w:rPr>
        <w:t>NullPointer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xception </w:t>
      </w:r>
      <w:r>
        <w:rPr>
          <w:rFonts w:ascii="Times New Roman" w:eastAsia="Times New Roman" w:hAnsi="Times New Roman" w:cs="Times New Roman"/>
          <w:sz w:val="24"/>
          <w:szCs w:val="24"/>
        </w:rPr>
        <w:t>during implementation of stack by linked list</w:t>
      </w:r>
    </w:p>
    <w:p w14:paraId="714789D5" w14:textId="6F7D1FD6" w:rsidR="00583824" w:rsidRDefault="00604EE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olution: </w:t>
      </w:r>
      <w:r>
        <w:rPr>
          <w:rFonts w:ascii="Times New Roman" w:eastAsia="Times New Roman" w:hAnsi="Times New Roman" w:cs="Times New Roman"/>
          <w:sz w:val="24"/>
          <w:szCs w:val="24"/>
        </w:rPr>
        <w:t>Special care is to be taken so that the node</w:t>
      </w:r>
      <w:r w:rsidR="009C6C42">
        <w:rPr>
          <w:rFonts w:ascii="Times New Roman" w:eastAsia="Times New Roman" w:hAnsi="Times New Roman" w:cs="Times New Roman"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re properly declared and initialized.</w:t>
      </w:r>
    </w:p>
    <w:p w14:paraId="607FAD0F" w14:textId="7F88F9EF" w:rsidR="00583824" w:rsidRDefault="005838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E94CB2" w14:textId="453020B4" w:rsidR="009C6C42" w:rsidRDefault="009C6C4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26383A3" w14:textId="77777777" w:rsidR="009C6C42" w:rsidRDefault="009C6C4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1EFBE2" w14:textId="77777777" w:rsidR="00583824" w:rsidRDefault="00604EE0" w:rsidP="009C6C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 w:hanging="27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Acceptance and Evaluation</w:t>
      </w:r>
    </w:p>
    <w:p w14:paraId="48B1C200" w14:textId="77777777" w:rsidR="00583824" w:rsidRDefault="00604EE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udents will be evaluated according to their progress in the lab as they complete each problem. </w:t>
      </w:r>
    </w:p>
    <w:p w14:paraId="666C5CFA" w14:textId="045E6090" w:rsidR="00583824" w:rsidRDefault="009C6C4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ome</w:t>
      </w:r>
      <w:r w:rsidR="00604E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the student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y </w:t>
      </w:r>
      <w:r w:rsidR="00604E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t be able to finish all the 14 tasks; they will submit them later </w:t>
      </w:r>
    </w:p>
    <w:p w14:paraId="6637E0FF" w14:textId="77777777" w:rsidR="00583824" w:rsidRDefault="00604EE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 w:hanging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d give an oral justification to get their performance mark.</w:t>
      </w:r>
    </w:p>
    <w:p w14:paraId="08BF9259" w14:textId="77777777" w:rsidR="00583824" w:rsidRDefault="0058382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 w:hanging="27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5E0F8A" w14:textId="77777777" w:rsidR="00583824" w:rsidRDefault="00604EE0" w:rsidP="009C6C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 w:hanging="27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ctivity Detail</w:t>
      </w:r>
    </w:p>
    <w:p w14:paraId="5FD8EF68" w14:textId="25C9F49D" w:rsidR="00526342" w:rsidRDefault="00604EE0" w:rsidP="00526342">
      <w:pPr>
        <w:pStyle w:val="ListParagraph"/>
        <w:numPr>
          <w:ilvl w:val="1"/>
          <w:numId w:val="4"/>
        </w:numPr>
        <w:spacing w:line="360" w:lineRule="auto"/>
        <w:ind w:left="5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ur: 1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</w:r>
      <w:r w:rsidR="00526342">
        <w:rPr>
          <w:rFonts w:ascii="Times New Roman" w:hAnsi="Times New Roman" w:cs="Times New Roman"/>
          <w:b/>
          <w:sz w:val="24"/>
          <w:szCs w:val="24"/>
        </w:rPr>
        <w:t xml:space="preserve">Discussion: </w:t>
      </w:r>
      <w:r w:rsidR="00526342">
        <w:rPr>
          <w:rFonts w:ascii="Times New Roman" w:hAnsi="Times New Roman" w:cs="Times New Roman"/>
          <w:b/>
          <w:sz w:val="24"/>
          <w:szCs w:val="24"/>
        </w:rPr>
        <w:br/>
      </w:r>
      <w:r w:rsidR="00526342">
        <w:rPr>
          <w:rFonts w:ascii="Times New Roman" w:hAnsi="Times New Roman" w:cs="Times New Roman"/>
          <w:noProof/>
          <w:sz w:val="24"/>
          <w:szCs w:val="24"/>
        </w:rPr>
        <w:t>i.</w:t>
      </w:r>
      <w:r w:rsidR="00526342">
        <w:rPr>
          <w:rFonts w:ascii="Times New Roman" w:hAnsi="Times New Roman" w:cs="Times New Roman"/>
          <w:noProof/>
          <w:sz w:val="24"/>
          <w:szCs w:val="24"/>
        </w:rPr>
        <w:tab/>
      </w:r>
      <w:r w:rsidR="00526342" w:rsidRPr="00ED43F3">
        <w:rPr>
          <w:rFonts w:ascii="Times New Roman" w:hAnsi="Times New Roman" w:cs="Times New Roman"/>
          <w:noProof/>
          <w:sz w:val="24"/>
          <w:szCs w:val="24"/>
        </w:rPr>
        <w:t>A short quiz on the previous lab topic.</w:t>
      </w:r>
      <w:r w:rsidR="00526342" w:rsidRPr="00ED43F3">
        <w:rPr>
          <w:rFonts w:ascii="Times New Roman" w:hAnsi="Times New Roman" w:cs="Times New Roman"/>
          <w:noProof/>
          <w:sz w:val="24"/>
          <w:szCs w:val="24"/>
        </w:rPr>
        <w:br/>
      </w:r>
      <w:r w:rsidR="00526342">
        <w:rPr>
          <w:rFonts w:ascii="Times New Roman" w:hAnsi="Times New Roman" w:cs="Times New Roman"/>
          <w:noProof/>
          <w:sz w:val="24"/>
          <w:szCs w:val="24"/>
        </w:rPr>
        <w:t xml:space="preserve">ii. </w:t>
      </w:r>
      <w:r w:rsidR="00526342" w:rsidRPr="00ED43F3">
        <w:rPr>
          <w:rFonts w:ascii="Times New Roman" w:hAnsi="Times New Roman" w:cs="Times New Roman"/>
          <w:noProof/>
          <w:sz w:val="24"/>
          <w:szCs w:val="24"/>
        </w:rPr>
        <w:t>Evaluating and discussing the quiz question.</w:t>
      </w:r>
      <w:r w:rsidR="00526342">
        <w:rPr>
          <w:rFonts w:ascii="Times New Roman" w:hAnsi="Times New Roman" w:cs="Times New Roman"/>
          <w:b/>
          <w:sz w:val="24"/>
          <w:szCs w:val="24"/>
        </w:rPr>
        <w:br/>
        <w:t>Problem Task:</w:t>
      </w:r>
    </w:p>
    <w:p w14:paraId="20654DF0" w14:textId="77777777" w:rsidR="00526342" w:rsidRPr="00ED43F3" w:rsidRDefault="00526342" w:rsidP="00526342">
      <w:pPr>
        <w:pStyle w:val="ListParagraph"/>
        <w:numPr>
          <w:ilvl w:val="2"/>
          <w:numId w:val="4"/>
        </w:numPr>
        <w:spacing w:line="360" w:lineRule="auto"/>
        <w:ind w:left="1350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Quiz question will be prepared by the lab faculty members</w:t>
      </w:r>
      <w:bookmarkStart w:id="1" w:name="_GoBack"/>
      <w:bookmarkEnd w:id="1"/>
    </w:p>
    <w:p w14:paraId="3B1C7B16" w14:textId="33F8837C" w:rsidR="00583824" w:rsidRDefault="00604EE0" w:rsidP="00526342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ur: 2</w:t>
      </w:r>
    </w:p>
    <w:p w14:paraId="4EAACFA9" w14:textId="77777777" w:rsidR="00583824" w:rsidRDefault="00604EE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 w:hanging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iscussion:</w:t>
      </w:r>
    </w:p>
    <w:p w14:paraId="09F957E8" w14:textId="2878CFEF" w:rsidR="00526342" w:rsidRPr="00526342" w:rsidRDefault="00526342" w:rsidP="00526342">
      <w:pPr>
        <w:pStyle w:val="ListParagraph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spacing w:after="0" w:line="360" w:lineRule="auto"/>
        <w:ind w:left="10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263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quick review of the previous lab and recap the theory and basic structure of </w:t>
      </w:r>
      <w:r w:rsidRPr="00526342">
        <w:rPr>
          <w:rFonts w:ascii="Times New Roman" w:eastAsia="Times New Roman" w:hAnsi="Times New Roman" w:cs="Times New Roman"/>
          <w:sz w:val="24"/>
          <w:szCs w:val="24"/>
        </w:rPr>
        <w:t xml:space="preserve">doubly linked </w:t>
      </w:r>
      <w:r w:rsidRPr="00526342">
        <w:rPr>
          <w:rFonts w:ascii="Times New Roman" w:eastAsia="Times New Roman" w:hAnsi="Times New Roman" w:cs="Times New Roman"/>
          <w:sz w:val="24"/>
          <w:szCs w:val="24"/>
        </w:rPr>
        <w:t xml:space="preserve">list </w:t>
      </w:r>
      <w:r w:rsidRPr="00526342">
        <w:rPr>
          <w:rFonts w:ascii="Times New Roman" w:eastAsia="Times New Roman" w:hAnsi="Times New Roman" w:cs="Times New Roman"/>
          <w:color w:val="000000"/>
          <w:sz w:val="24"/>
          <w:szCs w:val="24"/>
        </w:rPr>
        <w:t>that</w:t>
      </w:r>
      <w:r w:rsidRPr="005263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already demonstrated in the classroom.</w:t>
      </w:r>
    </w:p>
    <w:p w14:paraId="09ED69FA" w14:textId="5C66503E" w:rsidR="00583824" w:rsidRPr="00526342" w:rsidRDefault="00526342" w:rsidP="00526342">
      <w:pPr>
        <w:pStyle w:val="ListParagraph"/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80"/>
        </w:tabs>
        <w:spacing w:after="0" w:line="360" w:lineRule="auto"/>
        <w:ind w:left="10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26342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="009C6C42" w:rsidRPr="00526342">
        <w:rPr>
          <w:rFonts w:ascii="Times New Roman" w:eastAsia="Times New Roman" w:hAnsi="Times New Roman" w:cs="Times New Roman"/>
          <w:sz w:val="24"/>
          <w:szCs w:val="24"/>
        </w:rPr>
        <w:t xml:space="preserve">mplementation </w:t>
      </w:r>
      <w:r w:rsidR="00604EE0" w:rsidRPr="00526342">
        <w:rPr>
          <w:rFonts w:ascii="Times New Roman" w:eastAsia="Times New Roman" w:hAnsi="Times New Roman" w:cs="Times New Roman"/>
          <w:sz w:val="24"/>
          <w:szCs w:val="24"/>
        </w:rPr>
        <w:t xml:space="preserve">of some basic operation on </w:t>
      </w:r>
      <w:r w:rsidR="009C6C42" w:rsidRPr="00526342">
        <w:rPr>
          <w:rFonts w:ascii="Times New Roman" w:eastAsia="Times New Roman" w:hAnsi="Times New Roman" w:cs="Times New Roman"/>
          <w:sz w:val="24"/>
          <w:szCs w:val="24"/>
        </w:rPr>
        <w:t>LinkedList</w:t>
      </w:r>
      <w:r w:rsidR="00604EE0" w:rsidRPr="0052634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4075EA7" w14:textId="77777777" w:rsidR="00583824" w:rsidRDefault="00604EE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 w:hanging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blem Task:</w:t>
      </w:r>
    </w:p>
    <w:p w14:paraId="59C72DC5" w14:textId="10682A4B" w:rsidR="00583824" w:rsidRDefault="009C6C42" w:rsidP="009C6C42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sk </w:t>
      </w:r>
      <w:r w:rsidR="005263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 </w:t>
      </w:r>
      <w:r w:rsidR="00604EE0">
        <w:rPr>
          <w:rFonts w:ascii="Times New Roman" w:eastAsia="Times New Roman" w:hAnsi="Times New Roman" w:cs="Times New Roman"/>
          <w:sz w:val="24"/>
          <w:szCs w:val="24"/>
        </w:rPr>
        <w:t>to Task 6</w:t>
      </w:r>
      <w:r w:rsidR="00604E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Page 4)</w:t>
      </w:r>
    </w:p>
    <w:p w14:paraId="4933B735" w14:textId="77777777" w:rsidR="00583824" w:rsidRDefault="00604EE0" w:rsidP="009C6C42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ur: 3</w:t>
      </w:r>
    </w:p>
    <w:p w14:paraId="60084185" w14:textId="77777777" w:rsidR="00583824" w:rsidRDefault="00604EE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 w:hanging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iscussion:</w:t>
      </w:r>
    </w:p>
    <w:p w14:paraId="37C68048" w14:textId="6D703FEB" w:rsidR="00583824" w:rsidRDefault="009C6C4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heck T</w:t>
      </w:r>
      <w:r w:rsidR="00604E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k </w:t>
      </w:r>
      <w:r w:rsidR="00526342">
        <w:rPr>
          <w:rFonts w:ascii="Times New Roman" w:eastAsia="Times New Roman" w:hAnsi="Times New Roman" w:cs="Times New Roman"/>
          <w:sz w:val="24"/>
          <w:szCs w:val="24"/>
        </w:rPr>
        <w:t>1</w:t>
      </w:r>
      <w:r w:rsidR="00604EE0">
        <w:rPr>
          <w:rFonts w:ascii="Times New Roman" w:eastAsia="Times New Roman" w:hAnsi="Times New Roman" w:cs="Times New Roman"/>
          <w:sz w:val="24"/>
          <w:szCs w:val="24"/>
        </w:rPr>
        <w:t xml:space="preserve"> to 6</w:t>
      </w:r>
      <w:r w:rsidR="00604E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le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udents</w:t>
      </w:r>
      <w:r w:rsidR="00604EE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mplement the</w:t>
      </w:r>
      <w:r w:rsidR="00604E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sert, delete operations </w:t>
      </w:r>
      <w:r w:rsidR="00604EE0">
        <w:rPr>
          <w:rFonts w:ascii="Times New Roman" w:eastAsia="Times New Roman" w:hAnsi="Times New Roman" w:cs="Times New Roman"/>
          <w:sz w:val="24"/>
          <w:szCs w:val="24"/>
        </w:rPr>
        <w:t xml:space="preserve">on </w:t>
      </w:r>
    </w:p>
    <w:p w14:paraId="55341263" w14:textId="1A1A84F7" w:rsidR="00583824" w:rsidRDefault="009C6C42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 w:hanging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inkedList</w:t>
      </w:r>
      <w:r w:rsidR="00604EE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B23DB3" w14:textId="77777777" w:rsidR="00583824" w:rsidRDefault="00604EE0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1440" w:hanging="72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roblem Task:</w:t>
      </w:r>
    </w:p>
    <w:p w14:paraId="55F5DEC8" w14:textId="27397433" w:rsidR="00583824" w:rsidRDefault="009C6C42" w:rsidP="009C6C42">
      <w:pPr>
        <w:numPr>
          <w:ilvl w:val="2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sk 7</w:t>
      </w:r>
      <w:r w:rsidR="00604EE0">
        <w:rPr>
          <w:rFonts w:ascii="Times New Roman" w:eastAsia="Times New Roman" w:hAnsi="Times New Roman" w:cs="Times New Roman"/>
          <w:sz w:val="24"/>
          <w:szCs w:val="24"/>
        </w:rPr>
        <w:t xml:space="preserve"> and Task 8 </w:t>
      </w:r>
      <w:r w:rsidR="00604EE0">
        <w:rPr>
          <w:rFonts w:ascii="Times New Roman" w:eastAsia="Times New Roman" w:hAnsi="Times New Roman" w:cs="Times New Roman"/>
          <w:color w:val="000000"/>
          <w:sz w:val="24"/>
          <w:szCs w:val="24"/>
        </w:rPr>
        <w:t>(Page</w:t>
      </w:r>
      <w:r w:rsidR="00604EE0">
        <w:rPr>
          <w:rFonts w:ascii="Times New Roman" w:eastAsia="Times New Roman" w:hAnsi="Times New Roman" w:cs="Times New Roman"/>
          <w:sz w:val="24"/>
          <w:szCs w:val="24"/>
        </w:rPr>
        <w:t xml:space="preserve"> 4</w:t>
      </w:r>
      <w:r w:rsidR="00604EE0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547087EE" w14:textId="77777777" w:rsidR="00583824" w:rsidRDefault="00604EE0" w:rsidP="009C6C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me tasks</w:t>
      </w:r>
    </w:p>
    <w:p w14:paraId="7C1B972A" w14:textId="7C4CD655" w:rsidR="00583824" w:rsidRDefault="00604EE0" w:rsidP="009C6C42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contextualSpacing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l </w:t>
      </w:r>
      <w:r w:rsidR="009C6C42">
        <w:rPr>
          <w:rFonts w:ascii="Times New Roman" w:eastAsia="Times New Roman" w:hAnsi="Times New Roman" w:cs="Times New Roman"/>
          <w:color w:val="000000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finished tasks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/>
      </w:r>
    </w:p>
    <w:p w14:paraId="49832111" w14:textId="77777777" w:rsidR="00583824" w:rsidRDefault="0058382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69857ED" w14:textId="1EBDF3C9" w:rsidR="00583824" w:rsidRDefault="0058382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3E2B40" w14:textId="040E302A" w:rsidR="009C6C42" w:rsidRDefault="009C6C4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5A5CC1" w14:textId="77777777" w:rsidR="009C6C42" w:rsidRDefault="009C6C4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D71F544" w14:textId="77777777" w:rsidR="00583824" w:rsidRDefault="0058382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DB0731" w14:textId="77777777" w:rsidR="00583824" w:rsidRDefault="00604EE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440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Lab 5 Activity List</w:t>
      </w:r>
    </w:p>
    <w:p w14:paraId="28AFECAC" w14:textId="77777777" w:rsidR="00583824" w:rsidRDefault="00604EE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1</w:t>
      </w:r>
    </w:p>
    <w:p w14:paraId="00173E5B" w14:textId="77777777" w:rsidR="00583824" w:rsidRDefault="00604EE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Build a doubly linked circular list</w:t>
      </w:r>
    </w:p>
    <w:p w14:paraId="16BFE18F" w14:textId="77777777" w:rsidR="00583824" w:rsidRDefault="00604EE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2</w:t>
      </w:r>
    </w:p>
    <w:p w14:paraId="5A3CDCC7" w14:textId="77777777" w:rsidR="00583824" w:rsidRDefault="00604EE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mplement a method which will show the total number of node</w:t>
      </w:r>
    </w:p>
    <w:p w14:paraId="6BEE9DC5" w14:textId="77777777" w:rsidR="00583824" w:rsidRDefault="00604EE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3</w:t>
      </w:r>
    </w:p>
    <w:p w14:paraId="3C277046" w14:textId="77777777" w:rsidR="00583824" w:rsidRDefault="00604EE0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 a method which will forward print the linked list</w:t>
      </w:r>
    </w:p>
    <w:p w14:paraId="500B01E0" w14:textId="77777777" w:rsidR="00583824" w:rsidRDefault="00604EE0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4</w:t>
      </w:r>
    </w:p>
    <w:p w14:paraId="5153BD0D" w14:textId="77777777" w:rsidR="00583824" w:rsidRDefault="00604EE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mplement a method which will print the linked list in backward direction.</w:t>
      </w:r>
    </w:p>
    <w:p w14:paraId="14886AED" w14:textId="77777777" w:rsidR="00583824" w:rsidRDefault="00604EE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5</w:t>
      </w:r>
    </w:p>
    <w:p w14:paraId="507AB959" w14:textId="77777777" w:rsidR="00583824" w:rsidRDefault="00604EE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mplement a method which will show the content of a specified node.</w:t>
      </w:r>
    </w:p>
    <w:p w14:paraId="0F256E77" w14:textId="77777777" w:rsidR="00583824" w:rsidRDefault="00604EE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6</w:t>
      </w:r>
    </w:p>
    <w:p w14:paraId="2A0B8A9F" w14:textId="77777777" w:rsidR="00583824" w:rsidRDefault="00604EE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mplement a method which will return the index of a content</w:t>
      </w:r>
    </w:p>
    <w:p w14:paraId="17D1C2DE" w14:textId="77777777" w:rsidR="00583824" w:rsidRDefault="00604EE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7</w:t>
      </w:r>
    </w:p>
    <w:p w14:paraId="652D6E9A" w14:textId="158807F1" w:rsidR="00583824" w:rsidRDefault="00604EE0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mplement a method to insert an element in the </w:t>
      </w:r>
      <w:r w:rsidR="009C6C42">
        <w:rPr>
          <w:rFonts w:ascii="Times New Roman" w:eastAsia="Times New Roman" w:hAnsi="Times New Roman" w:cs="Times New Roman"/>
          <w:sz w:val="24"/>
          <w:szCs w:val="24"/>
        </w:rPr>
        <w:t>LinkedList</w:t>
      </w:r>
    </w:p>
    <w:p w14:paraId="1AF8ED61" w14:textId="77777777" w:rsidR="00583824" w:rsidRDefault="00604EE0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8</w:t>
      </w:r>
    </w:p>
    <w:p w14:paraId="5AB75723" w14:textId="49216635" w:rsidR="00583824" w:rsidRDefault="009C6C42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Implement </w:t>
      </w:r>
      <w:r w:rsidR="00604EE0">
        <w:rPr>
          <w:rFonts w:ascii="Times New Roman" w:eastAsia="Times New Roman" w:hAnsi="Times New Roman" w:cs="Times New Roman"/>
          <w:sz w:val="24"/>
          <w:szCs w:val="24"/>
        </w:rPr>
        <w:t xml:space="preserve">a method which will delete a node from the </w:t>
      </w:r>
      <w:r>
        <w:rPr>
          <w:rFonts w:ascii="Times New Roman" w:eastAsia="Times New Roman" w:hAnsi="Times New Roman" w:cs="Times New Roman"/>
          <w:sz w:val="24"/>
          <w:szCs w:val="24"/>
        </w:rPr>
        <w:t>LinkedList</w:t>
      </w:r>
      <w:r w:rsidR="00604EE0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583824">
      <w:headerReference w:type="default" r:id="rId7"/>
      <w:footerReference w:type="default" r:id="rId8"/>
      <w:headerReference w:type="first" r:id="rId9"/>
      <w:pgSz w:w="12240" w:h="15840"/>
      <w:pgMar w:top="1080" w:right="1440" w:bottom="1260" w:left="1440" w:header="270" w:footer="539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C030F1" w14:textId="77777777" w:rsidR="005D78A9" w:rsidRDefault="005D78A9">
      <w:pPr>
        <w:spacing w:after="0" w:line="240" w:lineRule="auto"/>
      </w:pPr>
      <w:r>
        <w:separator/>
      </w:r>
    </w:p>
  </w:endnote>
  <w:endnote w:type="continuationSeparator" w:id="0">
    <w:p w14:paraId="3847A2A5" w14:textId="77777777" w:rsidR="005D78A9" w:rsidRDefault="005D7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D34C6" w14:textId="651E77B2" w:rsidR="00583824" w:rsidRDefault="00604EE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526342">
      <w:rPr>
        <w:b/>
        <w:noProof/>
        <w:color w:val="000000"/>
        <w:sz w:val="24"/>
        <w:szCs w:val="24"/>
      </w:rPr>
      <w:t>2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526342">
      <w:rPr>
        <w:b/>
        <w:noProof/>
        <w:color w:val="000000"/>
        <w:sz w:val="24"/>
        <w:szCs w:val="24"/>
      </w:rPr>
      <w:t>3</w:t>
    </w:r>
    <w:r>
      <w:rPr>
        <w:b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3088A4" w14:textId="77777777" w:rsidR="005D78A9" w:rsidRDefault="005D78A9">
      <w:pPr>
        <w:spacing w:after="0" w:line="240" w:lineRule="auto"/>
      </w:pPr>
      <w:r>
        <w:separator/>
      </w:r>
    </w:p>
  </w:footnote>
  <w:footnote w:type="continuationSeparator" w:id="0">
    <w:p w14:paraId="5D68EFE7" w14:textId="77777777" w:rsidR="005D78A9" w:rsidRDefault="005D7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F7E3F0" w14:textId="77777777" w:rsidR="00583824" w:rsidRDefault="0058382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9852BD" w14:textId="77777777" w:rsidR="00583824" w:rsidRDefault="00604EE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6C448952" wp14:editId="1C5512BE">
          <wp:extent cx="1040275" cy="953587"/>
          <wp:effectExtent l="0" t="0" r="0" b="0"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40275" cy="95358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41457F"/>
    <w:multiLevelType w:val="multilevel"/>
    <w:tmpl w:val="AADAF48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D505D"/>
    <w:multiLevelType w:val="hybridMultilevel"/>
    <w:tmpl w:val="287C8C4E"/>
    <w:lvl w:ilvl="0" w:tplc="C68C700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5D6F62"/>
    <w:multiLevelType w:val="hybridMultilevel"/>
    <w:tmpl w:val="862A9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6A25C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447591"/>
    <w:multiLevelType w:val="multilevel"/>
    <w:tmpl w:val="1862D608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M2NzQyMDEwMDQwNrFU0lEKTi0uzszPAykwrAUA2z1yGSwAAAA="/>
  </w:docVars>
  <w:rsids>
    <w:rsidRoot w:val="00583824"/>
    <w:rsid w:val="00526342"/>
    <w:rsid w:val="00583824"/>
    <w:rsid w:val="005D78A9"/>
    <w:rsid w:val="00604EE0"/>
    <w:rsid w:val="009C6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466B6"/>
  <w15:docId w15:val="{2C055DCD-CD86-484A-8A29-0C0B82983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9C6C42"/>
    <w:pPr>
      <w:ind w:left="720"/>
      <w:contextualSpacing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80</Words>
  <Characters>2169</Characters>
  <Application>Microsoft Office Word</Application>
  <DocSecurity>0</DocSecurity>
  <Lines>18</Lines>
  <Paragraphs>5</Paragraphs>
  <ScaleCrop>false</ScaleCrop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i</cp:lastModifiedBy>
  <cp:revision>3</cp:revision>
  <dcterms:created xsi:type="dcterms:W3CDTF">2018-11-10T17:31:00Z</dcterms:created>
  <dcterms:modified xsi:type="dcterms:W3CDTF">2018-11-11T00:57:00Z</dcterms:modified>
</cp:coreProperties>
</file>